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B8005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B8005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665B6B55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velopment and maintenance of elegant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1C0763">
        <w:rPr>
          <w:rFonts w:ascii="Times New Roman" w:eastAsia="Times New Roman" w:hAnsi="Times New Roman" w:cs="Times New Roman"/>
          <w:color w:val="000000"/>
          <w:lang w:val="en-CA" w:eastAsia="en-CA"/>
        </w:rPr>
        <w:t>creating embedded query database programs, database relationships, and querying with database API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. Well-versed in </w:t>
      </w:r>
      <w:r w:rsidR="001C076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implementing optimal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algorithm design paradigms</w:t>
      </w:r>
      <w:r w:rsidR="001C076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app development and UI navigatio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Experienced in Object</w:t>
      </w:r>
      <w:r w:rsidR="000E0C07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1111A80C" w:rsidR="008F42D0" w:rsidRPr="00B80051" w:rsidRDefault="00B8005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B8005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B8005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1DC58180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7B8BAAE5" w14:textId="53028DD0" w:rsidR="00511D41" w:rsidRDefault="00511D41" w:rsidP="007F4333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38280B74" w14:textId="40DA6AAD" w:rsidR="00511D41" w:rsidRDefault="00F3551D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734C2925" w14:textId="21E4B1C1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 w:rsidR="00B80051">
        <w:rPr>
          <w:rFonts w:ascii="Times New Roman" w:eastAsia="Times New Roman" w:hAnsi="Times New Roman" w:cs="Times New Roman"/>
          <w:color w:val="000000"/>
          <w:lang w:val="en-CA" w:eastAsia="en-CA"/>
        </w:rPr>
        <w:t>-hosted workload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keep track of user moods, times, dates, reasons, and location</w:t>
      </w:r>
    </w:p>
    <w:p w14:paraId="0708B8F9" w14:textId="163B48D7" w:rsidR="00511D41" w:rsidRDefault="00511D41" w:rsidP="00F8449C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F3551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56A50049" w14:textId="11A066C8" w:rsidR="00F8449C" w:rsidRPr="00F8449C" w:rsidRDefault="00F8449C" w:rsidP="00F8449C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sked with </w:t>
      </w:r>
      <w:r w:rsidR="002F0578">
        <w:rPr>
          <w:rFonts w:ascii="Times New Roman" w:eastAsia="Times New Roman" w:hAnsi="Times New Roman" w:cs="Times New Roman"/>
          <w:color w:val="000000"/>
          <w:lang w:val="en-CA" w:eastAsia="en-CA"/>
        </w:rPr>
        <w:t>automate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testing to ensure product was presentable, fast, and effective</w:t>
      </w:r>
    </w:p>
    <w:p w14:paraId="44A14AB6" w14:textId="78BE93F0" w:rsidR="007F4333" w:rsidRDefault="00F3551D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</w:t>
      </w:r>
      <w:r w:rsidR="007F4333">
        <w:rPr>
          <w:rFonts w:ascii="Times New Roman" w:eastAsia="Times New Roman" w:hAnsi="Times New Roman" w:cs="Times New Roman"/>
          <w:color w:val="000000"/>
          <w:lang w:val="en-CA" w:eastAsia="en-CA"/>
        </w:rPr>
        <w:t>resente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he</w:t>
      </w:r>
      <w:r w:rsidR="007F433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final product to 50 non-technical people</w:t>
      </w:r>
    </w:p>
    <w:p w14:paraId="0E5375C4" w14:textId="77777777" w:rsidR="002F0578" w:rsidRPr="006A6741" w:rsidRDefault="002F0578" w:rsidP="002F0578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32D98B23" w14:textId="77777777" w:rsidR="002F0578" w:rsidRDefault="002F0578" w:rsidP="002F0578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5EBB9AA0" w14:textId="77777777" w:rsidR="002F0578" w:rsidRDefault="002F0578" w:rsidP="002F0578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5E27CEF4" w14:textId="77777777" w:rsidR="002F0578" w:rsidRDefault="002F0578" w:rsidP="002F057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83B56E2" w14:textId="77777777" w:rsidR="002F0578" w:rsidRDefault="002F0578" w:rsidP="002F057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780F9B0" w14:textId="77777777" w:rsidR="002F0578" w:rsidRDefault="002F0578" w:rsidP="002F057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09F7A9C3" w14:textId="77777777" w:rsidR="002F0578" w:rsidRDefault="002F0578" w:rsidP="002F057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9AAD553" w14:textId="00884C3F" w:rsidR="00B80051" w:rsidRPr="00B80051" w:rsidRDefault="00B80051" w:rsidP="00B8005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aper Review Database Program (February 2019 – Marcher 2019)</w:t>
      </w:r>
    </w:p>
    <w:p w14:paraId="07E1BC65" w14:textId="41EBE95E" w:rsidR="00B80051" w:rsidRDefault="00B80051" w:rsidP="00B8005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aper Reviewing Terminal UI – Presentation Paper Database</w:t>
      </w:r>
    </w:p>
    <w:p w14:paraId="706739D0" w14:textId="0360949B" w:rsidR="00B80051" w:rsidRDefault="00B80051" w:rsidP="00B8005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0" w:history="1">
        <w:r>
          <w:rPr>
            <w:rStyle w:val="Hyperlink"/>
          </w:rPr>
          <w:t>https://github.com/ApluUalberta/Paper-Review-Database-Program/tree/master/src</w:t>
        </w:r>
      </w:hyperlink>
    </w:p>
    <w:p w14:paraId="1CB3444E" w14:textId="306C0FB3" w:rsidR="00B80051" w:rsidRDefault="00B80051" w:rsidP="00B8005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7 complex database queries on a given Database</w:t>
      </w:r>
    </w:p>
    <w:p w14:paraId="2B31AA98" w14:textId="5104FAA7" w:rsidR="00B80051" w:rsidRDefault="00B80051" w:rsidP="00B8005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generate query data on Linux terminal UI</w:t>
      </w:r>
    </w:p>
    <w:p w14:paraId="6FEA5B30" w14:textId="12282F92" w:rsidR="00B80051" w:rsidRDefault="00B80051" w:rsidP="00B8005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matplotlib Libraries to plot queried data onto graphs</w:t>
      </w:r>
    </w:p>
    <w:p w14:paraId="4710AA1D" w14:textId="408CA35C" w:rsidR="00B80051" w:rsidRPr="00B80051" w:rsidRDefault="000624B4" w:rsidP="00B8005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Queries and UI tested extensively with various sample databases of different sizes</w:t>
      </w:r>
    </w:p>
    <w:p w14:paraId="0E42BB27" w14:textId="5EA45B6E" w:rsidR="007F4333" w:rsidRPr="00B80051" w:rsidRDefault="007F4333" w:rsidP="007F4333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B8005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B800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2"/>
  </w:num>
  <w:num w:numId="6">
    <w:abstractNumId w:val="3"/>
  </w:num>
  <w:num w:numId="7">
    <w:abstractNumId w:val="8"/>
  </w:num>
  <w:num w:numId="8">
    <w:abstractNumId w:val="9"/>
  </w:num>
  <w:num w:numId="9">
    <w:abstractNumId w:val="5"/>
  </w:num>
  <w:num w:numId="10">
    <w:abstractNumId w:val="1"/>
  </w:num>
  <w:num w:numId="11">
    <w:abstractNumId w:val="11"/>
  </w:num>
  <w:num w:numId="12">
    <w:abstractNumId w:val="7"/>
  </w:num>
  <w:num w:numId="13">
    <w:abstractNumId w:val="1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IxNLIwNwRBJR2l4NTi4sz8PJAC41oAF9VsIiwAAAA="/>
  </w:docVars>
  <w:rsids>
    <w:rsidRoot w:val="00740F48"/>
    <w:rsid w:val="00041BAF"/>
    <w:rsid w:val="000624B4"/>
    <w:rsid w:val="00083652"/>
    <w:rsid w:val="0008772C"/>
    <w:rsid w:val="000E0C07"/>
    <w:rsid w:val="001C0763"/>
    <w:rsid w:val="001D5218"/>
    <w:rsid w:val="001F6FA7"/>
    <w:rsid w:val="002067B1"/>
    <w:rsid w:val="00281357"/>
    <w:rsid w:val="002F0578"/>
    <w:rsid w:val="00393EC5"/>
    <w:rsid w:val="003F27EE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5C00C0"/>
    <w:rsid w:val="0060034C"/>
    <w:rsid w:val="006375DD"/>
    <w:rsid w:val="006630CB"/>
    <w:rsid w:val="006A6741"/>
    <w:rsid w:val="00740F48"/>
    <w:rsid w:val="007D1ABA"/>
    <w:rsid w:val="007F4333"/>
    <w:rsid w:val="007F49BD"/>
    <w:rsid w:val="008479B9"/>
    <w:rsid w:val="00893D16"/>
    <w:rsid w:val="008A52FF"/>
    <w:rsid w:val="008D5676"/>
    <w:rsid w:val="008F0131"/>
    <w:rsid w:val="008F42D0"/>
    <w:rsid w:val="0093479C"/>
    <w:rsid w:val="00935B9D"/>
    <w:rsid w:val="009437CD"/>
    <w:rsid w:val="0099169B"/>
    <w:rsid w:val="009C19E8"/>
    <w:rsid w:val="009E218E"/>
    <w:rsid w:val="00A379D8"/>
    <w:rsid w:val="00B660ED"/>
    <w:rsid w:val="00B80051"/>
    <w:rsid w:val="00B9765B"/>
    <w:rsid w:val="00C1759A"/>
    <w:rsid w:val="00C336EA"/>
    <w:rsid w:val="00C4102C"/>
    <w:rsid w:val="00C6697C"/>
    <w:rsid w:val="00C94FBD"/>
    <w:rsid w:val="00CF1FD9"/>
    <w:rsid w:val="00D9287C"/>
    <w:rsid w:val="00DD28E5"/>
    <w:rsid w:val="00DF7139"/>
    <w:rsid w:val="00E028DE"/>
    <w:rsid w:val="00E33FB6"/>
    <w:rsid w:val="00E63390"/>
    <w:rsid w:val="00F3551D"/>
    <w:rsid w:val="00F8449C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Paper-Review-Database-Program/tree/master/sr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95AC2-CF87-468B-808D-1683C7441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2</cp:revision>
  <cp:lastPrinted>2020-01-13T01:22:00Z</cp:lastPrinted>
  <dcterms:created xsi:type="dcterms:W3CDTF">2019-10-14T22:49:00Z</dcterms:created>
  <dcterms:modified xsi:type="dcterms:W3CDTF">2020-01-13T01:22:00Z</dcterms:modified>
</cp:coreProperties>
</file>